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phuth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phuth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a decade of experience in the automotive industry, specializing in vehicle design, systems integration, and sustainable manufacturing solutions. Proven expertise in optimizing performance, safety, and compliance with South African automotive regulations. A strong advocate for advancing engineering practices in Johannesburg's dynamic industrial landscape. Committed to driving innovation while adhering to global standards and local market deman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602013a67896401a1027b30d09b6021f459154"/>
    <w:p>
      <w:pPr>
        <w:pStyle w:val="Heading3"/>
      </w:pPr>
      <w:r>
        <w:rPr>
          <w:bCs/>
          <w:b/>
        </w:rPr>
        <w:t xml:space="preserve">Senior Automotive Engineer</w:t>
      </w:r>
      <w:r>
        <w:br/>
      </w:r>
      <w:r>
        <w:t xml:space="preserve">AutoTech Solutions (Pty) Ltd, Johannesburg, South Afri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sign and develop next-generation vehicle components for commercial and passenger vehicles, ensuring alignment with South African road safety standards.</w:t>
      </w:r>
    </w:p>
    <w:p>
      <w:pPr>
        <w:numPr>
          <w:ilvl w:val="0"/>
          <w:numId w:val="1001"/>
        </w:numPr>
        <w:pStyle w:val="Compact"/>
      </w:pPr>
      <w:r>
        <w:t xml:space="preserve">Implemented advanced simulation tools (e.g., ANSYS, MATLAB/Simulink) to optimize fuel efficiency and reduce emissions by 12% in flagship mode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Johannesburg to streamline production processes, cutting manufacturing costs by 8% within two year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electric vehicle (EV) prototypes, supporting South Africa’s transition toward sustainable mobility solutions.</w:t>
      </w:r>
    </w:p>
    <w:bookmarkEnd w:id="22"/>
    <w:bookmarkStart w:id="23" w:name="X095870f4cd2eec37ad16e7f751e952cfb774073"/>
    <w:p>
      <w:pPr>
        <w:pStyle w:val="Heading3"/>
      </w:pPr>
      <w:r>
        <w:rPr>
          <w:bCs/>
          <w:b/>
        </w:rPr>
        <w:t xml:space="preserve">Automotive Engineer</w:t>
      </w:r>
      <w:r>
        <w:br/>
      </w:r>
      <w:r>
        <w:t xml:space="preserve">JSE Motors Engineering Division, Johannesburg, South Africa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subsystems (e.g., braking systems, suspension) for both local and international markets.</w:t>
      </w:r>
    </w:p>
    <w:p>
      <w:pPr>
        <w:numPr>
          <w:ilvl w:val="0"/>
          <w:numId w:val="1002"/>
        </w:numPr>
        <w:pStyle w:val="Compact"/>
      </w:pPr>
      <w:r>
        <w:t xml:space="preserve">Conducted root-cause analysis on vehicle failures, reducing warranty claims by 15% through process improvements.</w:t>
      </w:r>
    </w:p>
    <w:p>
      <w:pPr>
        <w:numPr>
          <w:ilvl w:val="0"/>
          <w:numId w:val="1002"/>
        </w:numPr>
        <w:pStyle w:val="Compact"/>
      </w:pPr>
      <w:r>
        <w:t xml:space="preserve">Partnered with universities in Johannesburg to mentor engineering students and conduct industry-focused research project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certification of vehicles for compliance with SABS (South African Bureau of Standards) regulations.</w:t>
      </w:r>
    </w:p>
    <w:bookmarkEnd w:id="23"/>
    <w:bookmarkStart w:id="24" w:name="Xaf3ee4814eeb8367d1527cb2060bf28b32192a6"/>
    <w:p>
      <w:pPr>
        <w:pStyle w:val="Heading3"/>
      </w:pPr>
      <w:r>
        <w:rPr>
          <w:bCs/>
          <w:b/>
        </w:rPr>
        <w:t xml:space="preserve">Junior Automotive Engineer</w:t>
      </w:r>
      <w:r>
        <w:br/>
      </w:r>
      <w:r>
        <w:t xml:space="preserve">Premier Auto Components, Johannesburg, South Africa</w:t>
      </w:r>
      <w:r>
        <w:br/>
      </w:r>
      <w: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lightweight materials for vehicle chassis and body structures, enhancing fuel efficiency.</w:t>
      </w:r>
    </w:p>
    <w:p>
      <w:pPr>
        <w:numPr>
          <w:ilvl w:val="0"/>
          <w:numId w:val="1003"/>
        </w:numPr>
        <w:pStyle w:val="Compact"/>
      </w:pPr>
      <w:r>
        <w:t xml:space="preserve">Supported quality assurance teams to ensure adherence to ISO 9001 standards during production cycle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custom vehicle parts for off-road and agricultural machinery, catering to regional demand in South Afric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d170e2e31c244dabdccc83fbb2869c83e06896"/>
    <w:p>
      <w:pPr>
        <w:pStyle w:val="Heading3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University of the Witwatersrand, Johannesburg, South Africa</w:t>
      </w:r>
      <w:r>
        <w:br/>
      </w:r>
      <w:r>
        <w:t xml:space="preserve">Graduated: 2011</w:t>
      </w:r>
    </w:p>
    <w:p>
      <w:pPr>
        <w:pStyle w:val="FirstParagraph"/>
      </w:pPr>
      <w:r>
        <w:t xml:space="preserve">Relevant coursework: Vehicle Dynamics, Thermodynamics, Materials Science, and Automotive Systems Design.</w:t>
      </w:r>
    </w:p>
    <w:bookmarkEnd w:id="26"/>
    <w:bookmarkStart w:id="27" w:name="X1e2496034d5d55d0a07c03923ee22c3586da4ac"/>
    <w:p>
      <w:pPr>
        <w:pStyle w:val="Heading3"/>
      </w:pPr>
      <w:r>
        <w:rPr>
          <w:bCs/>
          <w:b/>
        </w:rPr>
        <w:t xml:space="preserve">Postgraduate Diploma in Automotive Engineering</w:t>
      </w:r>
      <w:r>
        <w:br/>
      </w:r>
      <w:r>
        <w:t xml:space="preserve">Tshwane University of Technology, Pretoria, South Africa</w:t>
      </w:r>
      <w:r>
        <w:br/>
      </w:r>
      <w:r>
        <w:t xml:space="preserve">Graduated: 2013</w:t>
      </w:r>
    </w:p>
    <w:p>
      <w:pPr>
        <w:pStyle w:val="FirstParagraph"/>
      </w:pPr>
      <w:r>
        <w:t xml:space="preserve">Focused on advanced topics such as vehicle electrification, CAD modeling, and automotive safety protoco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Finite Element Analysis (FEA), Computational Fluid Dynamics (CFD), MATLAB/Simuli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ABS standards, ISO 9001/14001, and South African Road Traffic Act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timeline management for automotive R&amp;D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P Automotive Certification</w:t>
      </w:r>
      <w:r>
        <w:t xml:space="preserve"> </w:t>
      </w:r>
      <w:r>
        <w:t xml:space="preserve">– SAP Global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Manufacturing Principles</w:t>
      </w:r>
      <w:r>
        <w:t xml:space="preserve"> </w:t>
      </w:r>
      <w:r>
        <w:t xml:space="preserve">– Johannesburg Technical College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Vehicle Safety Auditor (CVSA)</w:t>
      </w:r>
      <w:r>
        <w:t xml:space="preserve"> </w:t>
      </w:r>
      <w:r>
        <w:t xml:space="preserve">– South African Motor Industry Association (SAMIA), 2015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Electric Vehicle Development Initiative (EV-DI):</w:t>
      </w:r>
      <w:r>
        <w:t xml:space="preserve"> </w:t>
      </w:r>
      <w:r>
        <w:t xml:space="preserve">Spearheaded the design of a low-cost EV prototype for urban commuting, supported by the Gauteng Department of Transport. The project received recognition at the 2019 South African Innovation Summit.</w:t>
      </w:r>
    </w:p>
    <w:p>
      <w:pPr>
        <w:pStyle w:val="BodyText"/>
      </w:pPr>
      <w:r>
        <w:rPr>
          <w:bCs/>
          <w:b/>
        </w:rPr>
        <w:t xml:space="preserve">Sustainable Manufacturing Program:</w:t>
      </w:r>
      <w:r>
        <w:t xml:space="preserve"> </w:t>
      </w:r>
      <w:r>
        <w:t xml:space="preserve">Introduced eco-friendly production techniques at AutoTech Solutions, reducing waste by 20% and earning a Green Manufacturing Award in 2021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Society of Automotive Engineers (SASAE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Automotive Association (AAA)</w:t>
      </w:r>
      <w:r>
        <w:t xml:space="preserve"> </w:t>
      </w:r>
      <w:r>
        <w:t xml:space="preserve">– Active participant in regional workshops and conferenc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john.mphuthi@email.com or +27 11 123 4567.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an Automotive Engineer seeking opportunities in South Africa Johannesburg, highlighting expertise aligned with the region’s automotive industry needs and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07T21:10:46Z</dcterms:created>
  <dcterms:modified xsi:type="dcterms:W3CDTF">2025-12-07T21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